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50E91" w14:textId="420F80FF" w:rsidR="00A96583" w:rsidRDefault="00AE16B7">
      <w:r>
        <w:rPr>
          <w:noProof/>
        </w:rPr>
        <mc:AlternateContent>
          <mc:Choice Requires="wps">
            <w:drawing>
              <wp:anchor distT="0" distB="0" distL="114300" distR="114300" simplePos="0" relativeHeight="251679231" behindDoc="0" locked="0" layoutInCell="1" allowOverlap="1" wp14:anchorId="2280BB9A" wp14:editId="67D4811D">
                <wp:simplePos x="0" y="0"/>
                <wp:positionH relativeFrom="margin">
                  <wp:align>right</wp:align>
                </wp:positionH>
                <wp:positionV relativeFrom="paragraph">
                  <wp:posOffset>7818120</wp:posOffset>
                </wp:positionV>
                <wp:extent cx="5273040" cy="406400"/>
                <wp:effectExtent l="0" t="0" r="0" b="0"/>
                <wp:wrapNone/>
                <wp:docPr id="7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3040" cy="406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48E402" w14:textId="6A89BCB8" w:rsidR="00BB2DE1" w:rsidRPr="001E7EE4" w:rsidRDefault="00AE16B7" w:rsidP="001E7EE4">
                            <w:pPr>
                              <w:jc w:val="center"/>
                              <w:rPr>
                                <w:b/>
                                <w:color w:val="006A65"/>
                                <w:sz w:val="32"/>
                                <w:szCs w:val="32"/>
                              </w:rPr>
                            </w:pPr>
                            <w:r w:rsidRPr="00AE16B7">
                              <w:rPr>
                                <w:b/>
                                <w:color w:val="006A65"/>
                                <w:sz w:val="32"/>
                                <w:szCs w:val="32"/>
                              </w:rPr>
                              <w:t>https://myrnao.ca/civicrm/event/info?reset=1&amp;id=115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80BB9A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margin-left:364pt;margin-top:615.6pt;width:415.2pt;height:32pt;z-index:25167923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" filled="f" stroked="f">
                <v:textbox>
                  <w:txbxContent>
                    <w:p w14:paraId="3748E402" w14:textId="6A89BCB8" w:rsidR="00BB2DE1" w:rsidRPr="001E7EE4" w:rsidRDefault="00AE16B7" w:rsidP="001E7EE4">
                      <w:pPr>
                        <w:jc w:val="center"/>
                        <w:rPr>
                          <w:b/>
                          <w:color w:val="006A65"/>
                          <w:sz w:val="32"/>
                          <w:szCs w:val="32"/>
                        </w:rPr>
                      </w:pPr>
                      <w:r w:rsidRPr="00AE16B7">
                        <w:rPr>
                          <w:b/>
                          <w:color w:val="006A65"/>
                          <w:sz w:val="32"/>
                          <w:szCs w:val="32"/>
                        </w:rPr>
                        <w:t>https://myrnao.ca/civicrm/event/info?reset=1&amp;id=115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FA9D55E" wp14:editId="719D47A6">
                <wp:simplePos x="0" y="0"/>
                <wp:positionH relativeFrom="margin">
                  <wp:align>center</wp:align>
                </wp:positionH>
                <wp:positionV relativeFrom="paragraph">
                  <wp:posOffset>7774940</wp:posOffset>
                </wp:positionV>
                <wp:extent cx="3314700" cy="0"/>
                <wp:effectExtent l="0" t="0" r="0" b="0"/>
                <wp:wrapNone/>
                <wp:docPr id="6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14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6A6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3DAB3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0" o:spid="_x0000_s1026" type="#_x0000_t32" style="position:absolute;margin-left:0;margin-top:612.2pt;width:261pt;height:0;z-index:2517002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" strokecolor="#006a65"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16B497E" wp14:editId="19D44214">
                <wp:simplePos x="0" y="0"/>
                <wp:positionH relativeFrom="column">
                  <wp:posOffset>-255905</wp:posOffset>
                </wp:positionH>
                <wp:positionV relativeFrom="paragraph">
                  <wp:posOffset>3780155</wp:posOffset>
                </wp:positionV>
                <wp:extent cx="6705600" cy="3679825"/>
                <wp:effectExtent l="0" t="0" r="0" b="0"/>
                <wp:wrapNone/>
                <wp:docPr id="5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05600" cy="3679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CC38FD" w14:textId="7B61F782" w:rsidR="00BB2DE1" w:rsidRDefault="00A7446F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b/>
                                <w:color w:val="006A65"/>
                                <w:spacing w:val="9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Myriad Pro" w:hAnsi="Myriad Pro" w:cs="Myriad Pro"/>
                                <w:b/>
                                <w:color w:val="006A65"/>
                                <w:spacing w:val="9"/>
                                <w:sz w:val="32"/>
                                <w:szCs w:val="32"/>
                              </w:rPr>
                              <w:t>FALL TOUR - HAMILTON</w:t>
                            </w:r>
                          </w:p>
                          <w:p w14:paraId="19B32040" w14:textId="77777777" w:rsidR="00B34D3E" w:rsidRPr="00CC45C3" w:rsidRDefault="00B34D3E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b/>
                                <w:color w:val="006A65"/>
                                <w:spacing w:val="9"/>
                                <w:sz w:val="32"/>
                                <w:szCs w:val="32"/>
                              </w:rPr>
                            </w:pPr>
                          </w:p>
                          <w:p w14:paraId="07E8F5AB" w14:textId="77777777" w:rsidR="00BB2DE1" w:rsidRPr="00E34FCB" w:rsidRDefault="00BB2DE1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b/>
                                <w:color w:val="FD5A1E"/>
                                <w:spacing w:val="9"/>
                                <w:sz w:val="32"/>
                                <w:szCs w:val="32"/>
                              </w:rPr>
                            </w:pPr>
                          </w:p>
                          <w:p w14:paraId="0F25605D" w14:textId="23873A6D" w:rsidR="00BB2DE1" w:rsidRPr="00CC45C3" w:rsidRDefault="00A7446F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b/>
                                <w:color w:val="006A65"/>
                                <w:spacing w:val="9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Myriad Pro" w:hAnsi="Myriad Pro" w:cs="Myriad Pro"/>
                                <w:b/>
                                <w:color w:val="006A65"/>
                                <w:spacing w:val="9"/>
                                <w:sz w:val="32"/>
                                <w:szCs w:val="32"/>
                              </w:rPr>
                              <w:t>VIRTUAL EVENT</w:t>
                            </w:r>
                          </w:p>
                          <w:p w14:paraId="05EEDED7" w14:textId="77BD9D87" w:rsidR="00BB2DE1" w:rsidRDefault="00A7446F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  <w:t>Zoom Meeting</w:t>
                            </w:r>
                          </w:p>
                          <w:p w14:paraId="4051490A" w14:textId="77777777" w:rsidR="00A7446F" w:rsidRDefault="00A7446F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</w:pPr>
                          </w:p>
                          <w:p w14:paraId="37E79A6C" w14:textId="394EB3C6" w:rsidR="00BB2DE1" w:rsidRPr="00CC45C3" w:rsidRDefault="00A7446F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b/>
                                <w:color w:val="006A65"/>
                                <w:spacing w:val="9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Myriad Pro" w:hAnsi="Myriad Pro" w:cs="Myriad Pro"/>
                                <w:b/>
                                <w:color w:val="006A65"/>
                                <w:spacing w:val="9"/>
                                <w:sz w:val="32"/>
                                <w:szCs w:val="32"/>
                              </w:rPr>
                              <w:t>NOVEMBER 18, 2021</w:t>
                            </w:r>
                          </w:p>
                          <w:p w14:paraId="4B1C038A" w14:textId="06B9C7FA" w:rsidR="00BB2DE1" w:rsidRDefault="00A7446F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  <w:t xml:space="preserve">6:00PM TO </w:t>
                            </w:r>
                            <w:proofErr w:type="gramStart"/>
                            <w:r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  <w:t>8:OOPM</w:t>
                            </w:r>
                            <w:proofErr w:type="gramEnd"/>
                          </w:p>
                          <w:p w14:paraId="0CC0AAF7" w14:textId="77777777" w:rsidR="00BB2DE1" w:rsidRDefault="00BB2DE1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</w:pPr>
                          </w:p>
                          <w:p w14:paraId="566B7370" w14:textId="17FC49B9" w:rsidR="00BB2DE1" w:rsidRPr="00CC45C3" w:rsidRDefault="00A7446F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b/>
                                <w:color w:val="006A65"/>
                                <w:spacing w:val="9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Myriad Pro" w:hAnsi="Myriad Pro" w:cs="Myriad Pro"/>
                                <w:b/>
                                <w:color w:val="006A65"/>
                                <w:spacing w:val="9"/>
                                <w:sz w:val="32"/>
                                <w:szCs w:val="32"/>
                              </w:rPr>
                              <w:t>HOSTED BY RNAO HAMILTON CHAPTER</w:t>
                            </w:r>
                          </w:p>
                          <w:p w14:paraId="733861E2" w14:textId="0B967B97" w:rsidR="00BB2DE1" w:rsidRDefault="00A7446F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  <w:t xml:space="preserve">Key Note Speaker: </w:t>
                            </w:r>
                            <w:r w:rsidR="005B403C"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  <w:t xml:space="preserve">Morgan </w:t>
                            </w:r>
                            <w:proofErr w:type="spellStart"/>
                            <w:r w:rsidR="005B403C"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  <w:t>Hoffarth</w:t>
                            </w:r>
                            <w:proofErr w:type="spellEnd"/>
                            <w:r w:rsidR="005B403C"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  <w:t>, RNAO President</w:t>
                            </w:r>
                          </w:p>
                          <w:p w14:paraId="550FFEE8" w14:textId="77777777" w:rsidR="00BB2DE1" w:rsidRDefault="00BB2DE1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</w:pPr>
                          </w:p>
                          <w:p w14:paraId="2695CE8E" w14:textId="4B5B085C" w:rsidR="00BB2DE1" w:rsidRDefault="00BB2DE1" w:rsidP="00F87A5C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Myriad Pro" w:hAnsi="Myriad Pro" w:cs="Myriad Pro"/>
                                <w:spacing w:val="9"/>
                                <w:sz w:val="32"/>
                                <w:szCs w:val="32"/>
                              </w:rPr>
                              <w:t xml:space="preserve">Register here: </w:t>
                            </w:r>
                          </w:p>
                          <w:p w14:paraId="15F5F1CB" w14:textId="77777777" w:rsidR="00F87A5C" w:rsidRPr="00AF4499" w:rsidRDefault="00F87A5C" w:rsidP="00F87A5C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b/>
                                <w:spacing w:val="-7"/>
                                <w:sz w:val="32"/>
                                <w:szCs w:val="32"/>
                              </w:rPr>
                            </w:pPr>
                          </w:p>
                          <w:p w14:paraId="5C21F746" w14:textId="77777777" w:rsidR="00BB2DE1" w:rsidRPr="00AF4499" w:rsidRDefault="00BB2DE1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b/>
                                <w:spacing w:val="-7"/>
                                <w:sz w:val="32"/>
                                <w:szCs w:val="32"/>
                              </w:rPr>
                            </w:pPr>
                          </w:p>
                          <w:p w14:paraId="1E182288" w14:textId="77777777" w:rsidR="00BB2DE1" w:rsidRPr="00AF4499" w:rsidRDefault="00BB2DE1" w:rsidP="00C446E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Myriad Pro" w:hAnsi="Myriad Pro" w:cs="Myriad Pro"/>
                                <w:spacing w:val="-7"/>
                                <w:sz w:val="32"/>
                                <w:szCs w:val="32"/>
                              </w:rPr>
                            </w:pPr>
                          </w:p>
                          <w:p w14:paraId="1EF176AD" w14:textId="77777777" w:rsidR="00BB2DE1" w:rsidRPr="00AA26D2" w:rsidRDefault="00BB2DE1" w:rsidP="00AA26D2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Myriad Pro" w:hAnsi="Myriad Pro" w:cs="Myriad Pro"/>
                                <w:b/>
                                <w:color w:val="008080"/>
                                <w:spacing w:val="9"/>
                                <w:sz w:val="32"/>
                                <w:szCs w:val="32"/>
                              </w:rPr>
                            </w:pPr>
                          </w:p>
                          <w:p w14:paraId="30629853" w14:textId="77777777" w:rsidR="00BB2DE1" w:rsidRDefault="00BB2DE1" w:rsidP="00AA26D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6B497E" id="Text Box 32" o:spid="_x0000_s1027" type="#_x0000_t202" style="position:absolute;margin-left:-20.15pt;margin-top:297.65pt;width:528pt;height:289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" filled="f" stroked="f">
                <v:textbox>
                  <w:txbxContent>
                    <w:p w14:paraId="34CC38FD" w14:textId="7B61F782" w:rsidR="00BB2DE1" w:rsidRDefault="00A7446F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b/>
                          <w:color w:val="006A65"/>
                          <w:spacing w:val="9"/>
                          <w:sz w:val="32"/>
                          <w:szCs w:val="32"/>
                        </w:rPr>
                      </w:pPr>
                      <w:r>
                        <w:rPr>
                          <w:rFonts w:ascii="Myriad Pro" w:hAnsi="Myriad Pro" w:cs="Myriad Pro"/>
                          <w:b/>
                          <w:color w:val="006A65"/>
                          <w:spacing w:val="9"/>
                          <w:sz w:val="32"/>
                          <w:szCs w:val="32"/>
                        </w:rPr>
                        <w:t>FALL TOUR - HAMILTON</w:t>
                      </w:r>
                    </w:p>
                    <w:p w14:paraId="19B32040" w14:textId="77777777" w:rsidR="00B34D3E" w:rsidRPr="00CC45C3" w:rsidRDefault="00B34D3E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b/>
                          <w:color w:val="006A65"/>
                          <w:spacing w:val="9"/>
                          <w:sz w:val="32"/>
                          <w:szCs w:val="32"/>
                        </w:rPr>
                      </w:pPr>
                    </w:p>
                    <w:p w14:paraId="07E8F5AB" w14:textId="77777777" w:rsidR="00BB2DE1" w:rsidRPr="00E34FCB" w:rsidRDefault="00BB2DE1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b/>
                          <w:color w:val="FD5A1E"/>
                          <w:spacing w:val="9"/>
                          <w:sz w:val="32"/>
                          <w:szCs w:val="32"/>
                        </w:rPr>
                      </w:pPr>
                    </w:p>
                    <w:p w14:paraId="0F25605D" w14:textId="23873A6D" w:rsidR="00BB2DE1" w:rsidRPr="00CC45C3" w:rsidRDefault="00A7446F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b/>
                          <w:color w:val="006A65"/>
                          <w:spacing w:val="9"/>
                          <w:sz w:val="32"/>
                          <w:szCs w:val="32"/>
                        </w:rPr>
                      </w:pPr>
                      <w:r>
                        <w:rPr>
                          <w:rFonts w:ascii="Myriad Pro" w:hAnsi="Myriad Pro" w:cs="Myriad Pro"/>
                          <w:b/>
                          <w:color w:val="006A65"/>
                          <w:spacing w:val="9"/>
                          <w:sz w:val="32"/>
                          <w:szCs w:val="32"/>
                        </w:rPr>
                        <w:t>VIRTUAL EVENT</w:t>
                      </w:r>
                    </w:p>
                    <w:p w14:paraId="05EEDED7" w14:textId="77BD9D87" w:rsidR="00BB2DE1" w:rsidRDefault="00A7446F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</w:pPr>
                      <w:r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  <w:t>Zoom Meeting</w:t>
                      </w:r>
                    </w:p>
                    <w:p w14:paraId="4051490A" w14:textId="77777777" w:rsidR="00A7446F" w:rsidRDefault="00A7446F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</w:pPr>
                    </w:p>
                    <w:p w14:paraId="37E79A6C" w14:textId="394EB3C6" w:rsidR="00BB2DE1" w:rsidRPr="00CC45C3" w:rsidRDefault="00A7446F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b/>
                          <w:color w:val="006A65"/>
                          <w:spacing w:val="9"/>
                          <w:sz w:val="32"/>
                          <w:szCs w:val="32"/>
                        </w:rPr>
                      </w:pPr>
                      <w:r>
                        <w:rPr>
                          <w:rFonts w:ascii="Myriad Pro" w:hAnsi="Myriad Pro" w:cs="Myriad Pro"/>
                          <w:b/>
                          <w:color w:val="006A65"/>
                          <w:spacing w:val="9"/>
                          <w:sz w:val="32"/>
                          <w:szCs w:val="32"/>
                        </w:rPr>
                        <w:t>NOVEMBER 18, 2021</w:t>
                      </w:r>
                    </w:p>
                    <w:p w14:paraId="4B1C038A" w14:textId="06B9C7FA" w:rsidR="00BB2DE1" w:rsidRDefault="00A7446F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</w:pPr>
                      <w:r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  <w:t xml:space="preserve">6:00PM TO </w:t>
                      </w:r>
                      <w:proofErr w:type="gramStart"/>
                      <w:r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  <w:t>8:OOPM</w:t>
                      </w:r>
                      <w:proofErr w:type="gramEnd"/>
                    </w:p>
                    <w:p w14:paraId="0CC0AAF7" w14:textId="77777777" w:rsidR="00BB2DE1" w:rsidRDefault="00BB2DE1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</w:pPr>
                    </w:p>
                    <w:p w14:paraId="566B7370" w14:textId="17FC49B9" w:rsidR="00BB2DE1" w:rsidRPr="00CC45C3" w:rsidRDefault="00A7446F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b/>
                          <w:color w:val="006A65"/>
                          <w:spacing w:val="9"/>
                          <w:sz w:val="32"/>
                          <w:szCs w:val="32"/>
                        </w:rPr>
                      </w:pPr>
                      <w:r>
                        <w:rPr>
                          <w:rFonts w:ascii="Myriad Pro" w:hAnsi="Myriad Pro" w:cs="Myriad Pro"/>
                          <w:b/>
                          <w:color w:val="006A65"/>
                          <w:spacing w:val="9"/>
                          <w:sz w:val="32"/>
                          <w:szCs w:val="32"/>
                        </w:rPr>
                        <w:t>HOSTED BY RNAO HAMILTON CHAPTER</w:t>
                      </w:r>
                    </w:p>
                    <w:p w14:paraId="733861E2" w14:textId="0B967B97" w:rsidR="00BB2DE1" w:rsidRDefault="00A7446F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</w:pPr>
                      <w:r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  <w:t xml:space="preserve">Key Note Speaker: </w:t>
                      </w:r>
                      <w:r w:rsidR="005B403C"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  <w:t xml:space="preserve">Morgan </w:t>
                      </w:r>
                      <w:proofErr w:type="spellStart"/>
                      <w:r w:rsidR="005B403C"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  <w:t>Hoffarth</w:t>
                      </w:r>
                      <w:proofErr w:type="spellEnd"/>
                      <w:r w:rsidR="005B403C"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  <w:t>, RNAO President</w:t>
                      </w:r>
                    </w:p>
                    <w:p w14:paraId="550FFEE8" w14:textId="77777777" w:rsidR="00BB2DE1" w:rsidRDefault="00BB2DE1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</w:pPr>
                    </w:p>
                    <w:p w14:paraId="2695CE8E" w14:textId="4B5B085C" w:rsidR="00BB2DE1" w:rsidRDefault="00BB2DE1" w:rsidP="00F87A5C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</w:pPr>
                      <w:r>
                        <w:rPr>
                          <w:rFonts w:ascii="Myriad Pro" w:hAnsi="Myriad Pro" w:cs="Myriad Pro"/>
                          <w:spacing w:val="9"/>
                          <w:sz w:val="32"/>
                          <w:szCs w:val="32"/>
                        </w:rPr>
                        <w:t xml:space="preserve">Register here: </w:t>
                      </w:r>
                    </w:p>
                    <w:p w14:paraId="15F5F1CB" w14:textId="77777777" w:rsidR="00F87A5C" w:rsidRPr="00AF4499" w:rsidRDefault="00F87A5C" w:rsidP="00F87A5C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b/>
                          <w:spacing w:val="-7"/>
                          <w:sz w:val="32"/>
                          <w:szCs w:val="32"/>
                        </w:rPr>
                      </w:pPr>
                    </w:p>
                    <w:p w14:paraId="5C21F746" w14:textId="77777777" w:rsidR="00BB2DE1" w:rsidRPr="00AF4499" w:rsidRDefault="00BB2DE1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b/>
                          <w:spacing w:val="-7"/>
                          <w:sz w:val="32"/>
                          <w:szCs w:val="32"/>
                        </w:rPr>
                      </w:pPr>
                    </w:p>
                    <w:p w14:paraId="1E182288" w14:textId="77777777" w:rsidR="00BB2DE1" w:rsidRPr="00AF4499" w:rsidRDefault="00BB2DE1" w:rsidP="00C446E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Myriad Pro" w:hAnsi="Myriad Pro" w:cs="Myriad Pro"/>
                          <w:spacing w:val="-7"/>
                          <w:sz w:val="32"/>
                          <w:szCs w:val="32"/>
                        </w:rPr>
                      </w:pPr>
                    </w:p>
                    <w:p w14:paraId="1EF176AD" w14:textId="77777777" w:rsidR="00BB2DE1" w:rsidRPr="00AA26D2" w:rsidRDefault="00BB2DE1" w:rsidP="00AA26D2">
                      <w:pPr>
                        <w:pStyle w:val="BasicParagraph"/>
                        <w:suppressAutoHyphens/>
                        <w:jc w:val="center"/>
                        <w:rPr>
                          <w:rFonts w:ascii="Myriad Pro" w:hAnsi="Myriad Pro" w:cs="Myriad Pro"/>
                          <w:b/>
                          <w:color w:val="008080"/>
                          <w:spacing w:val="9"/>
                          <w:sz w:val="32"/>
                          <w:szCs w:val="32"/>
                        </w:rPr>
                      </w:pPr>
                    </w:p>
                    <w:p w14:paraId="30629853" w14:textId="77777777" w:rsidR="00BB2DE1" w:rsidRDefault="00BB2DE1" w:rsidP="00AA26D2"/>
                  </w:txbxContent>
                </v:textbox>
              </v:shape>
            </w:pict>
          </mc:Fallback>
        </mc:AlternateContent>
      </w:r>
      <w:r w:rsidR="00FC669E">
        <w:rPr>
          <w:noProof/>
        </w:rPr>
        <w:drawing>
          <wp:anchor distT="0" distB="0" distL="114300" distR="114300" simplePos="0" relativeHeight="251701248" behindDoc="0" locked="0" layoutInCell="1" allowOverlap="1" wp14:anchorId="76AC8CEA" wp14:editId="5A059E5A">
            <wp:simplePos x="0" y="0"/>
            <wp:positionH relativeFrom="column">
              <wp:posOffset>-276225</wp:posOffset>
            </wp:positionH>
            <wp:positionV relativeFrom="paragraph">
              <wp:posOffset>495300</wp:posOffset>
            </wp:positionV>
            <wp:extent cx="7141315" cy="2912744"/>
            <wp:effectExtent l="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41315" cy="29127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84863">
        <w:rPr>
          <w:noProof/>
        </w:rPr>
        <w:drawing>
          <wp:anchor distT="0" distB="0" distL="114300" distR="114300" simplePos="0" relativeHeight="251659264" behindDoc="0" locked="0" layoutInCell="1" allowOverlap="1" wp14:anchorId="23207FC8" wp14:editId="1F851FBA">
            <wp:simplePos x="0" y="0"/>
            <wp:positionH relativeFrom="column">
              <wp:posOffset>-275590</wp:posOffset>
            </wp:positionH>
            <wp:positionV relativeFrom="paragraph">
              <wp:posOffset>-436880</wp:posOffset>
            </wp:positionV>
            <wp:extent cx="1606550" cy="386080"/>
            <wp:effectExtent l="19050" t="0" r="0" b="0"/>
            <wp:wrapNone/>
            <wp:docPr id="1" name="Picture 0" descr="RNAO_Logo_pref_whi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NAO_Logo_pref_white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6550" cy="386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1604D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BEF5884" wp14:editId="0242795A">
                <wp:simplePos x="0" y="0"/>
                <wp:positionH relativeFrom="column">
                  <wp:posOffset>2133600</wp:posOffset>
                </wp:positionH>
                <wp:positionV relativeFrom="paragraph">
                  <wp:posOffset>-977900</wp:posOffset>
                </wp:positionV>
                <wp:extent cx="4721860" cy="1460500"/>
                <wp:effectExtent l="0" t="3175" r="2540" b="3175"/>
                <wp:wrapNone/>
                <wp:docPr id="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1860" cy="14605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CB8B1A" w14:textId="77777777" w:rsidR="00BB2DE1" w:rsidRDefault="00BB2DE1" w:rsidP="00D54F86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</w:p>
                          <w:p w14:paraId="35A44195" w14:textId="058FB418" w:rsidR="00BB2DE1" w:rsidRPr="00CC45C3" w:rsidRDefault="001536D2" w:rsidP="00D54F86">
                            <w:pPr>
                              <w:spacing w:after="0" w:line="240" w:lineRule="auto"/>
                              <w:rPr>
                                <w:rFonts w:cstheme="minorHAnsi"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CC45C3">
                              <w:rPr>
                                <w:color w:val="FFFFFF" w:themeColor="background1"/>
                                <w:sz w:val="44"/>
                                <w:szCs w:val="44"/>
                              </w:rPr>
                              <w:fldChar w:fldCharType="begin"/>
                            </w:r>
                            <w:r w:rsidR="00BB2DE1" w:rsidRPr="00CC45C3">
                              <w:rPr>
                                <w:color w:val="FFFFFF" w:themeColor="background1"/>
                                <w:sz w:val="44"/>
                                <w:szCs w:val="44"/>
                              </w:rPr>
                              <w:instrText xml:space="preserve"> HYPERLINK "http://chapters-igs.rnao.ca/chapter/44/about" \o "Muskoka-Huronia-Parry Sound Chapter website" \t "_blank" </w:instrText>
                            </w:r>
                            <w:r w:rsidRPr="00CC45C3">
                              <w:rPr>
                                <w:color w:val="FFFFFF" w:themeColor="background1"/>
                                <w:sz w:val="44"/>
                                <w:szCs w:val="44"/>
                              </w:rPr>
                              <w:fldChar w:fldCharType="separate"/>
                            </w:r>
                            <w:r w:rsidR="00A7446F">
                              <w:rPr>
                                <w:rFonts w:ascii="Calibri" w:hAnsi="Calibri" w:cs="Calibri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>HAMILTON</w:t>
                            </w:r>
                          </w:p>
                          <w:p w14:paraId="7974C27F" w14:textId="02170AE4" w:rsidR="00BB2DE1" w:rsidRPr="00CC45C3" w:rsidRDefault="00BB2DE1" w:rsidP="00D54F86">
                            <w:pPr>
                              <w:spacing w:after="0" w:line="240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CC45C3">
                              <w:rPr>
                                <w:rFonts w:cstheme="minorHAnsi"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>CHAPTER</w:t>
                            </w:r>
                            <w:r w:rsidR="001536D2" w:rsidRPr="00CC45C3">
                              <w:rPr>
                                <w:color w:val="FFFFFF" w:themeColor="background1"/>
                                <w:sz w:val="44"/>
                                <w:szCs w:val="44"/>
                              </w:rPr>
                              <w:fldChar w:fldCharType="end"/>
                            </w:r>
                          </w:p>
                          <w:p w14:paraId="0F568C62" w14:textId="77777777" w:rsidR="00BB2DE1" w:rsidRPr="002D6234" w:rsidRDefault="00BB2DE1" w:rsidP="00D54F86">
                            <w:pPr>
                              <w:spacing w:line="240" w:lineRule="auto"/>
                              <w:rPr>
                                <w:rFonts w:cstheme="minorHAnsi"/>
                                <w:color w:val="000000" w:themeColor="text1"/>
                                <w:sz w:val="56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EF5884" id="Text Box 44" o:spid="_x0000_s1028" type="#_x0000_t202" style="position:absolute;margin-left:168pt;margin-top:-77pt;width:371.8pt;height:11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" fillcolor="black [3213]" stroked="f">
                <v:textbox>
                  <w:txbxContent>
                    <w:p w14:paraId="62CB8B1A" w14:textId="77777777" w:rsidR="00BB2DE1" w:rsidRDefault="00BB2DE1" w:rsidP="00D54F86">
                      <w:pPr>
                        <w:spacing w:after="0" w:line="240" w:lineRule="auto"/>
                        <w:rPr>
                          <w:color w:val="FFFFFF" w:themeColor="background1"/>
                          <w:sz w:val="44"/>
                          <w:szCs w:val="44"/>
                        </w:rPr>
                      </w:pPr>
                    </w:p>
                    <w:p w14:paraId="35A44195" w14:textId="058FB418" w:rsidR="00BB2DE1" w:rsidRPr="00CC45C3" w:rsidRDefault="001536D2" w:rsidP="00D54F86">
                      <w:pPr>
                        <w:spacing w:after="0" w:line="240" w:lineRule="auto"/>
                        <w:rPr>
                          <w:rFonts w:cstheme="minorHAnsi"/>
                          <w:bCs/>
                          <w:color w:val="FFFFFF" w:themeColor="background1"/>
                          <w:sz w:val="44"/>
                          <w:szCs w:val="44"/>
                        </w:rPr>
                      </w:pPr>
                      <w:r w:rsidRPr="00CC45C3">
                        <w:rPr>
                          <w:color w:val="FFFFFF" w:themeColor="background1"/>
                          <w:sz w:val="44"/>
                          <w:szCs w:val="44"/>
                        </w:rPr>
                        <w:fldChar w:fldCharType="begin"/>
                      </w:r>
                      <w:r w:rsidR="00BB2DE1" w:rsidRPr="00CC45C3">
                        <w:rPr>
                          <w:color w:val="FFFFFF" w:themeColor="background1"/>
                          <w:sz w:val="44"/>
                          <w:szCs w:val="44"/>
                        </w:rPr>
                        <w:instrText xml:space="preserve"> HYPERLINK "http://chapters-igs.rnao.ca/chapter/44/about" \o "Muskoka-Huronia-Parry Sound Chapter website" \t "_blank" </w:instrText>
                      </w:r>
                      <w:r w:rsidRPr="00CC45C3">
                        <w:rPr>
                          <w:color w:val="FFFFFF" w:themeColor="background1"/>
                          <w:sz w:val="44"/>
                          <w:szCs w:val="44"/>
                        </w:rPr>
                        <w:fldChar w:fldCharType="separate"/>
                      </w:r>
                      <w:r w:rsidR="00A7446F">
                        <w:rPr>
                          <w:rFonts w:ascii="Calibri" w:hAnsi="Calibri" w:cs="Calibri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>HAMILTON</w:t>
                      </w:r>
                    </w:p>
                    <w:p w14:paraId="7974C27F" w14:textId="02170AE4" w:rsidR="00BB2DE1" w:rsidRPr="00CC45C3" w:rsidRDefault="00BB2DE1" w:rsidP="00D54F86">
                      <w:pPr>
                        <w:spacing w:after="0" w:line="240" w:lineRule="auto"/>
                        <w:rPr>
                          <w:rFonts w:ascii="Calibri" w:hAnsi="Calibri" w:cs="Calibri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</w:pPr>
                      <w:r w:rsidRPr="00CC45C3">
                        <w:rPr>
                          <w:rFonts w:cstheme="minorHAnsi"/>
                          <w:bCs/>
                          <w:color w:val="FFFFFF" w:themeColor="background1"/>
                          <w:sz w:val="44"/>
                          <w:szCs w:val="44"/>
                        </w:rPr>
                        <w:t>CHAPTER</w:t>
                      </w:r>
                      <w:r w:rsidR="001536D2" w:rsidRPr="00CC45C3">
                        <w:rPr>
                          <w:color w:val="FFFFFF" w:themeColor="background1"/>
                          <w:sz w:val="44"/>
                          <w:szCs w:val="44"/>
                        </w:rPr>
                        <w:fldChar w:fldCharType="end"/>
                      </w:r>
                    </w:p>
                    <w:p w14:paraId="0F568C62" w14:textId="77777777" w:rsidR="00BB2DE1" w:rsidRPr="002D6234" w:rsidRDefault="00BB2DE1" w:rsidP="00D54F86">
                      <w:pPr>
                        <w:spacing w:line="240" w:lineRule="auto"/>
                        <w:rPr>
                          <w:rFonts w:cstheme="minorHAnsi"/>
                          <w:color w:val="000000" w:themeColor="text1"/>
                          <w:sz w:val="56"/>
                          <w:szCs w:val="5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604D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8238F9A" wp14:editId="52CF138C">
                <wp:simplePos x="0" y="0"/>
                <wp:positionH relativeFrom="column">
                  <wp:posOffset>-925195</wp:posOffset>
                </wp:positionH>
                <wp:positionV relativeFrom="paragraph">
                  <wp:posOffset>-977900</wp:posOffset>
                </wp:positionV>
                <wp:extent cx="7780655" cy="1460500"/>
                <wp:effectExtent l="0" t="3175" r="2540" b="317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80655" cy="1460500"/>
                        </a:xfrm>
                        <a:prstGeom prst="rect">
                          <a:avLst/>
                        </a:prstGeom>
                        <a:solidFill>
                          <a:srgbClr val="006A6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F627C0" id="Rectangle 2" o:spid="_x0000_s1026" style="position:absolute;margin-left:-72.85pt;margin-top:-77pt;width:612.65pt;height:1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" fillcolor="#006a65" stroked="f"/>
            </w:pict>
          </mc:Fallback>
        </mc:AlternateContent>
      </w:r>
      <w:r w:rsidR="00CB4CE5">
        <w:softHyphen/>
      </w:r>
      <w:r w:rsidR="001E7EE4">
        <w:t xml:space="preserve">        </w:t>
      </w:r>
    </w:p>
    <w:sectPr w:rsidR="00A96583" w:rsidSect="006324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wMDSyMDe3sDSwtDBT0lEKTi0uzszPAykwqgUA5nk70iwAAAA="/>
  </w:docVars>
  <w:rsids>
    <w:rsidRoot w:val="00261BDC"/>
    <w:rsid w:val="00012942"/>
    <w:rsid w:val="0002202B"/>
    <w:rsid w:val="00031ACF"/>
    <w:rsid w:val="00044139"/>
    <w:rsid w:val="000D0C4F"/>
    <w:rsid w:val="0011798A"/>
    <w:rsid w:val="00131C38"/>
    <w:rsid w:val="001536D2"/>
    <w:rsid w:val="001857B2"/>
    <w:rsid w:val="001938A1"/>
    <w:rsid w:val="001C66D5"/>
    <w:rsid w:val="001D124F"/>
    <w:rsid w:val="001E7EE4"/>
    <w:rsid w:val="00231566"/>
    <w:rsid w:val="00261BDC"/>
    <w:rsid w:val="00273E19"/>
    <w:rsid w:val="002B37AF"/>
    <w:rsid w:val="002D6234"/>
    <w:rsid w:val="002E7F51"/>
    <w:rsid w:val="002F5197"/>
    <w:rsid w:val="00301476"/>
    <w:rsid w:val="00307B9C"/>
    <w:rsid w:val="003354E8"/>
    <w:rsid w:val="00342C0C"/>
    <w:rsid w:val="003470B5"/>
    <w:rsid w:val="00363B07"/>
    <w:rsid w:val="0037001C"/>
    <w:rsid w:val="00370D40"/>
    <w:rsid w:val="003B34DA"/>
    <w:rsid w:val="003C019D"/>
    <w:rsid w:val="003F6E3A"/>
    <w:rsid w:val="004002A5"/>
    <w:rsid w:val="0041314A"/>
    <w:rsid w:val="0041604D"/>
    <w:rsid w:val="00434C86"/>
    <w:rsid w:val="00471E20"/>
    <w:rsid w:val="00473ECB"/>
    <w:rsid w:val="00497F73"/>
    <w:rsid w:val="004C0D1D"/>
    <w:rsid w:val="004D07A0"/>
    <w:rsid w:val="00516D02"/>
    <w:rsid w:val="00520D2A"/>
    <w:rsid w:val="00525365"/>
    <w:rsid w:val="00563148"/>
    <w:rsid w:val="0057187E"/>
    <w:rsid w:val="00577D4E"/>
    <w:rsid w:val="0058474F"/>
    <w:rsid w:val="005B403C"/>
    <w:rsid w:val="005C4EAA"/>
    <w:rsid w:val="005D77DD"/>
    <w:rsid w:val="005E1A1E"/>
    <w:rsid w:val="005F523F"/>
    <w:rsid w:val="006021FD"/>
    <w:rsid w:val="00606798"/>
    <w:rsid w:val="00613B5F"/>
    <w:rsid w:val="006159A9"/>
    <w:rsid w:val="00632480"/>
    <w:rsid w:val="00654837"/>
    <w:rsid w:val="007604FB"/>
    <w:rsid w:val="007623B5"/>
    <w:rsid w:val="00801036"/>
    <w:rsid w:val="00814D88"/>
    <w:rsid w:val="008277DC"/>
    <w:rsid w:val="008736F9"/>
    <w:rsid w:val="00924FBF"/>
    <w:rsid w:val="0093685F"/>
    <w:rsid w:val="00952306"/>
    <w:rsid w:val="009A7F0E"/>
    <w:rsid w:val="009D3BF1"/>
    <w:rsid w:val="009D7D1B"/>
    <w:rsid w:val="009F2924"/>
    <w:rsid w:val="00A302C0"/>
    <w:rsid w:val="00A704CA"/>
    <w:rsid w:val="00A7446F"/>
    <w:rsid w:val="00A83EDE"/>
    <w:rsid w:val="00A96583"/>
    <w:rsid w:val="00AA26D2"/>
    <w:rsid w:val="00AE16B7"/>
    <w:rsid w:val="00AF0C67"/>
    <w:rsid w:val="00B27151"/>
    <w:rsid w:val="00B34D3E"/>
    <w:rsid w:val="00BB2DE1"/>
    <w:rsid w:val="00BD5F97"/>
    <w:rsid w:val="00C070AC"/>
    <w:rsid w:val="00C446E7"/>
    <w:rsid w:val="00CB0F64"/>
    <w:rsid w:val="00CB4CE5"/>
    <w:rsid w:val="00CB79C9"/>
    <w:rsid w:val="00CC443A"/>
    <w:rsid w:val="00CC45C3"/>
    <w:rsid w:val="00D128F8"/>
    <w:rsid w:val="00D17C9C"/>
    <w:rsid w:val="00D54F86"/>
    <w:rsid w:val="00D72A42"/>
    <w:rsid w:val="00DC3F9E"/>
    <w:rsid w:val="00DD2E62"/>
    <w:rsid w:val="00DE46DE"/>
    <w:rsid w:val="00DE7B8F"/>
    <w:rsid w:val="00E1380D"/>
    <w:rsid w:val="00E34FCB"/>
    <w:rsid w:val="00E40C5A"/>
    <w:rsid w:val="00E84863"/>
    <w:rsid w:val="00EA2FA5"/>
    <w:rsid w:val="00ED7367"/>
    <w:rsid w:val="00F35BEE"/>
    <w:rsid w:val="00F53427"/>
    <w:rsid w:val="00F80641"/>
    <w:rsid w:val="00F83664"/>
    <w:rsid w:val="00F87A5C"/>
    <w:rsid w:val="00FA5E38"/>
    <w:rsid w:val="00FB2825"/>
    <w:rsid w:val="00FB5CA5"/>
    <w:rsid w:val="00FC669E"/>
    <w:rsid w:val="00FD7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teal"/>
      <o:colormenu v:ext="edit" fillcolor="teal"/>
    </o:shapedefaults>
    <o:shapelayout v:ext="edit">
      <o:idmap v:ext="edit" data="1"/>
      <o:regrouptable v:ext="edit">
        <o:entry new="1" old="0"/>
      </o:regrouptable>
    </o:shapelayout>
  </w:shapeDefaults>
  <w:decimalSymbol w:val="."/>
  <w:listSeparator w:val=","/>
  <w14:docId w14:val="0E42C460"/>
  <w15:docId w15:val="{B051D6D4-4976-4F08-BC50-BDEC37215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24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77D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D4E"/>
    <w:rPr>
      <w:rFonts w:ascii="Tahoma" w:hAnsi="Tahoma" w:cs="Tahoma"/>
      <w:sz w:val="16"/>
      <w:szCs w:val="16"/>
    </w:rPr>
  </w:style>
  <w:style w:type="character" w:customStyle="1" w:styleId="object">
    <w:name w:val="object"/>
    <w:basedOn w:val="DefaultParagraphFont"/>
    <w:rsid w:val="006159A9"/>
  </w:style>
  <w:style w:type="character" w:styleId="Hyperlink">
    <w:name w:val="Hyperlink"/>
    <w:basedOn w:val="DefaultParagraphFont"/>
    <w:uiPriority w:val="99"/>
    <w:unhideWhenUsed/>
    <w:rsid w:val="006159A9"/>
    <w:rPr>
      <w:color w:val="0000FF"/>
      <w:u w:val="single"/>
    </w:rPr>
  </w:style>
  <w:style w:type="paragraph" w:customStyle="1" w:styleId="BasicParagraph">
    <w:name w:val="[Basic Paragraph]"/>
    <w:basedOn w:val="Normal"/>
    <w:uiPriority w:val="99"/>
    <w:rsid w:val="00CB0F64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4D07A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87A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7A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58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g</dc:creator>
  <cp:lastModifiedBy>Heidi Willekes</cp:lastModifiedBy>
  <cp:revision>6</cp:revision>
  <cp:lastPrinted>2018-09-05T19:18:00Z</cp:lastPrinted>
  <dcterms:created xsi:type="dcterms:W3CDTF">2021-10-17T15:10:00Z</dcterms:created>
  <dcterms:modified xsi:type="dcterms:W3CDTF">2021-10-20T22:03:00Z</dcterms:modified>
</cp:coreProperties>
</file>